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7-31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a37e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8d2a8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7-31T05:15:45Z</dcterms:created>
  <dcterms:modified xsi:type="dcterms:W3CDTF">2020-07-31T05:15:45Z</dcterms:modified>
</cp:coreProperties>
</file>